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4" w:name="Xdc42414678c0d405569d7c1864a2c900d51a4ad"/>
    <w:p>
      <w:pPr>
        <w:pStyle w:val="Heading1"/>
      </w:pPr>
      <w:r>
        <w:t xml:space="preserve">Cover Letter for Chef Position in India Bangalore</w:t>
      </w:r>
    </w:p>
    <w:p>
      <w:pPr>
        <w:pStyle w:val="FirstParagraph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enthusiastic interest in the Chef position at your esteemed establishment in India Bangalore. As a dedicated and passionate Chef with over [X years] of experience in the culinary arts, I am eager to bring my expertise, creativity, and commitment to excellence to a vibrant city like Bangalore, which is renowned for its dynamic food culture and diverse gastronomic offerings. This opportunity aligns perfectly with my career aspirations and personal values as a Chef who thrives in environments that celebrate innovation, authenticity, and cultural richness.</w:t>
      </w:r>
    </w:p>
    <w:p>
      <w:pPr>
        <w:pStyle w:val="BodyText"/>
      </w:pPr>
      <w:r>
        <w:t xml:space="preserve">India Bangalore has long been a hub of culinary innovation, blending traditional South Indian flavors with global influences. As a Chef, I have always been inspired by the city’s ability to merge heritage with modernity. Bangalore’s thriving restaurant scene, bustling food markets like Malleshwaram and Indiranagar, and its reputation as a tech and cultural capital make it an ideal location for a Chef to push boundaries and create memorable dining experiences. My goal is to contribute to this exciting ecosystem by crafting dishes that honor local ingredients while embracing global techniques.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s a trained Chef with [mention specific qualifications, e.g., "a degree in Culinary Arts from XYZ Institute"], I have honed my skills in both fine dining and casual eateries, ensuring versatility in any kitchen environment. My career has spanned roles such as [list relevant positions, e.g., "Sous Chef at a Michelin-starred restaurant," "Head Chef at a boutique café," or "Culinary Instructor"], where I have consistently prioritized quality, hygiene, and customer satisfaction. Whether working in high-pressure kitchen environments or collaborating with teams to develop seasonal menus, I approach every task with precision and passion.</w:t>
      </w:r>
    </w:p>
    <w:p>
      <w:pPr>
        <w:pStyle w:val="BodyText"/>
      </w:pPr>
      <w:r>
        <w:t xml:space="preserve">What sets me apart as a Chef is my ability to blend creativity with technical expertise. For instance, while working at [previous restaurant/establishment], I introduced a fusion menu that combined South Indian spices with contemporary plating techniques, which received rave reviews from both locals and international guests. My focus on sustainability and farm-to-table practices has also been a cornerstone of my philosophy, ensuring that every dish is not only delicious but also responsible and environmentally conscious.</w:t>
      </w:r>
    </w:p>
    <w:bookmarkEnd w:id="20"/>
    <w:bookmarkStart w:id="21" w:name="why-india-bangalore"/>
    <w:p>
      <w:pPr>
        <w:pStyle w:val="Heading2"/>
      </w:pPr>
      <w:r>
        <w:t xml:space="preserve">Why India Bangalore?</w:t>
      </w:r>
    </w:p>
    <w:p>
      <w:pPr>
        <w:pStyle w:val="FirstParagraph"/>
      </w:pPr>
      <w:r>
        <w:t xml:space="preserve">India Bangalore’s unique position as a melting pot of cultures and cuisines makes it an ideal place for a Chef to thrive. The city’s diverse population, including expatriates, IT professionals, and local communities, creates demand for a wide range of culinary experiences. From street food stalls serving crispy vada pav to upscale restaurants offering gourmet Indian cuisine, Bangalore offers endless opportunities to experiment and innovate.</w:t>
      </w:r>
    </w:p>
    <w:p>
      <w:pPr>
        <w:pStyle w:val="BodyText"/>
      </w:pPr>
      <w:r>
        <w:t xml:space="preserve">As a Chef who values cultural exchange, I am particularly drawn to the city’s ability to embrace both tradition and modernity. For example, Bangalore’s growing emphasis on health-conscious dining has inspired me to explore plant-based recipes and nutrient-rich dishes that align with contemporary dietary trends. At the same time, I remain deeply respectful of India’s culinary heritage, ensuring that my work honors the flavors and techniques passed down through generations.</w:t>
      </w:r>
    </w:p>
    <w:bookmarkEnd w:id="21"/>
    <w:bookmarkStart w:id="22" w:name="why-this-role"/>
    <w:p>
      <w:pPr>
        <w:pStyle w:val="Heading2"/>
      </w:pPr>
      <w:r>
        <w:t xml:space="preserve">Why This Role?</w:t>
      </w:r>
    </w:p>
    <w:p>
      <w:pPr>
        <w:pStyle w:val="FirstParagraph"/>
      </w:pPr>
      <w:r>
        <w:t xml:space="preserve">Your establishment’s reputation for [mention specific details about the restaurant, e.g., "innovative cuisine," "community engagement," or "commitment to quality"] resonates strongly with my professional values. I am particularly impressed by your focus on [specific aspect, e.g., "local sourcing," "customer experience," or "culinary education"], which aligns perfectly with my own approach to cooking. I am confident that my skills in menu development, kitchen management, and team collaboration would allow me to contribute meaningfully to your team.</w:t>
      </w:r>
    </w:p>
    <w:p>
      <w:pPr>
        <w:pStyle w:val="BodyText"/>
      </w:pPr>
      <w:r>
        <w:t xml:space="preserve">One of my key strengths as a Chef is my ability to lead and inspire a kitchen. I have experience managing cross-functional teams, mentoring junior staff, and fostering a collaborative atmosphere that prioritizes efficiency and creativity. In previous roles, I have implemented systems for inventory management, waste reduction, and staff training that improved both operational performance and employee morale. I believe that a well-organized kitchen is the foundation of exceptional service and memorable dining experience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your team as a Chef in India Bangalore. My background, combined with my passion for food and dedication to excellence, makes me an ideal candidate for this role. I would be thrilled to bring my skills and creativity to your establishment, contributing to its continued success while growing professionally in a city that celebrates culinary innovation.</w:t>
      </w:r>
    </w:p>
    <w:p>
      <w:pPr>
        <w:pStyle w:val="BodyText"/>
      </w:pPr>
      <w:r>
        <w:t xml:space="preserve">Thank you for considering my application. I would welcome the opportunity to discuss how my experience and vision align with your restaurant’s goals. Please feel free to contact me at [your phone number] or [your email address] at your earliest convenience. I look forward to the possibility of working together in India Bangalore, where food is not just sustenance but a celebration of culture, community, and creativity.</w:t>
      </w:r>
    </w:p>
    <w:p>
      <w:pPr>
        <w:pStyle w:val="BodyText"/>
      </w:pPr>
      <w:r>
        <w:t xml:space="preserve">Warm regards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</w:t>
      </w:r>
      <w:r>
        <w:br/>
      </w:r>
      <w:r>
        <w:t xml:space="preserve">[Email Address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f Position in India Bangalore</dc:title>
  <dc:creator/>
  <dc:language>en</dc:language>
  <cp:keywords/>
  <dcterms:created xsi:type="dcterms:W3CDTF">2026-07-21T06:55:46Z</dcterms:created>
  <dcterms:modified xsi:type="dcterms:W3CDTF">2026-07-21T06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